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3FAEE" w14:textId="18A19F13" w:rsidR="00C375BA" w:rsidRPr="00D040CC" w:rsidRDefault="00C375BA" w:rsidP="00C375BA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>Załącznik nr 2</w:t>
      </w:r>
      <w:r w:rsidR="00E926BF">
        <w:rPr>
          <w:rFonts w:ascii="Times New Roman" w:hAnsi="Times New Roman"/>
          <w:sz w:val="20"/>
          <w:szCs w:val="20"/>
        </w:rPr>
        <w:br/>
      </w:r>
      <w:r w:rsidRPr="00D040CC">
        <w:rPr>
          <w:rFonts w:ascii="Times New Roman" w:hAnsi="Times New Roman"/>
          <w:sz w:val="20"/>
          <w:szCs w:val="20"/>
        </w:rPr>
        <w:t>do Regulaminu rejestracji, działania, finansowania i rozwiązywania</w:t>
      </w:r>
      <w:r w:rsidR="00E926BF">
        <w:rPr>
          <w:rFonts w:ascii="Times New Roman" w:hAnsi="Times New Roman"/>
          <w:sz w:val="20"/>
          <w:szCs w:val="20"/>
        </w:rPr>
        <w:br/>
      </w:r>
      <w:r w:rsidRPr="00D040CC">
        <w:rPr>
          <w:rFonts w:ascii="Times New Roman" w:hAnsi="Times New Roman"/>
          <w:sz w:val="20"/>
          <w:szCs w:val="20"/>
        </w:rPr>
        <w:t>uczelnianych organizacji studenckich oraz stowarzyszeń w ZUT</w:t>
      </w:r>
    </w:p>
    <w:p w14:paraId="355E4837" w14:textId="77777777" w:rsidR="00C375BA" w:rsidRDefault="00C375BA" w:rsidP="00C375BA">
      <w:pPr>
        <w:pStyle w:val="Nagwek1"/>
        <w:keepNext w:val="0"/>
        <w:jc w:val="center"/>
        <w:rPr>
          <w:b/>
          <w:bCs/>
        </w:rPr>
      </w:pPr>
    </w:p>
    <w:p w14:paraId="4B5A64E3" w14:textId="6FE6E1D4" w:rsidR="00C375BA" w:rsidRPr="00A6089B" w:rsidRDefault="00C375BA" w:rsidP="00A6089B">
      <w:pPr>
        <w:pStyle w:val="Tytu"/>
      </w:pPr>
      <w:r w:rsidRPr="00A6089B">
        <w:t>INFORMACJA</w:t>
      </w:r>
      <w:r w:rsidR="00A6089B" w:rsidRPr="00A6089B">
        <w:br/>
      </w:r>
      <w:r w:rsidRPr="00A6089B">
        <w:t xml:space="preserve">O ZMIANIE SKŁADU ZARZĄDU LUB ZESPOŁU </w:t>
      </w:r>
    </w:p>
    <w:p w14:paraId="65DD2D0F" w14:textId="77777777" w:rsidR="00C375BA" w:rsidRPr="001F0E84" w:rsidRDefault="00C375BA" w:rsidP="00C375BA">
      <w:pPr>
        <w:pStyle w:val="Nagwek1"/>
        <w:keepNext w:val="0"/>
        <w:spacing w:line="360" w:lineRule="auto"/>
        <w:jc w:val="center"/>
        <w:rPr>
          <w:bCs/>
          <w:iCs/>
        </w:rPr>
      </w:pPr>
      <w:r w:rsidRPr="004F4C5A">
        <w:rPr>
          <w:bCs/>
          <w:iCs/>
        </w:rPr>
        <w:t>(wzór)</w:t>
      </w:r>
    </w:p>
    <w:p w14:paraId="7116750F" w14:textId="09A1BE61" w:rsidR="00C375BA" w:rsidRPr="00565199" w:rsidRDefault="00C375BA" w:rsidP="00E926BF">
      <w:pPr>
        <w:tabs>
          <w:tab w:val="left" w:pos="1418"/>
          <w:tab w:val="left" w:leader="dot" w:pos="6237"/>
        </w:tabs>
        <w:rPr>
          <w:b/>
          <w:sz w:val="22"/>
          <w:szCs w:val="22"/>
        </w:rPr>
      </w:pPr>
      <w:r w:rsidRPr="00565199">
        <w:rPr>
          <w:b/>
          <w:sz w:val="22"/>
          <w:szCs w:val="22"/>
        </w:rPr>
        <w:t>Data zamiany</w:t>
      </w:r>
      <w:r w:rsidR="00E926BF">
        <w:rPr>
          <w:b/>
          <w:sz w:val="22"/>
          <w:szCs w:val="22"/>
        </w:rPr>
        <w:t xml:space="preserve"> </w:t>
      </w:r>
      <w:r w:rsidR="00E926BF">
        <w:rPr>
          <w:b/>
          <w:sz w:val="22"/>
          <w:szCs w:val="22"/>
        </w:rPr>
        <w:tab/>
      </w:r>
      <w:r w:rsidR="00E926BF">
        <w:rPr>
          <w:b/>
          <w:sz w:val="22"/>
          <w:szCs w:val="22"/>
        </w:rPr>
        <w:tab/>
      </w:r>
    </w:p>
    <w:p w14:paraId="0595ADC6" w14:textId="77777777" w:rsidR="00C375BA" w:rsidRPr="00565199" w:rsidRDefault="00C375BA" w:rsidP="00C375BA">
      <w:pPr>
        <w:rPr>
          <w:b/>
          <w:sz w:val="22"/>
          <w:szCs w:val="22"/>
        </w:rPr>
      </w:pPr>
    </w:p>
    <w:tbl>
      <w:tblPr>
        <w:tblW w:w="102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1674"/>
        <w:gridCol w:w="1300"/>
        <w:gridCol w:w="995"/>
        <w:gridCol w:w="2005"/>
        <w:gridCol w:w="1538"/>
        <w:gridCol w:w="2195"/>
      </w:tblGrid>
      <w:tr w:rsidR="00C375BA" w:rsidRPr="00565199" w14:paraId="2506DAA2" w14:textId="77777777" w:rsidTr="00E926BF">
        <w:trPr>
          <w:tblHeader/>
          <w:jc w:val="center"/>
        </w:trPr>
        <w:tc>
          <w:tcPr>
            <w:tcW w:w="496" w:type="dxa"/>
            <w:vAlign w:val="center"/>
          </w:tcPr>
          <w:p w14:paraId="5A383901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Lp.</w:t>
            </w:r>
          </w:p>
        </w:tc>
        <w:tc>
          <w:tcPr>
            <w:tcW w:w="1674" w:type="dxa"/>
            <w:vAlign w:val="center"/>
          </w:tcPr>
          <w:p w14:paraId="39EFBE6B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Imię i nazwisko</w:t>
            </w:r>
          </w:p>
        </w:tc>
        <w:tc>
          <w:tcPr>
            <w:tcW w:w="1300" w:type="dxa"/>
            <w:vAlign w:val="center"/>
          </w:tcPr>
          <w:p w14:paraId="3D68EDA8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Pełniona funkcja w uczelnianej organizacji</w:t>
            </w:r>
          </w:p>
        </w:tc>
        <w:tc>
          <w:tcPr>
            <w:tcW w:w="995" w:type="dxa"/>
            <w:vAlign w:val="center"/>
          </w:tcPr>
          <w:p w14:paraId="7D721740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Wydział</w:t>
            </w:r>
          </w:p>
        </w:tc>
        <w:tc>
          <w:tcPr>
            <w:tcW w:w="2005" w:type="dxa"/>
            <w:vAlign w:val="center"/>
          </w:tcPr>
          <w:p w14:paraId="1CF2EE8F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Kierunek / rok</w:t>
            </w:r>
          </w:p>
          <w:p w14:paraId="2EB6A49D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studiów</w:t>
            </w:r>
          </w:p>
        </w:tc>
        <w:tc>
          <w:tcPr>
            <w:tcW w:w="1538" w:type="dxa"/>
          </w:tcPr>
          <w:p w14:paraId="2FD5EB82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</w:p>
          <w:p w14:paraId="3CB8B737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Numer telefonu</w:t>
            </w:r>
          </w:p>
        </w:tc>
        <w:tc>
          <w:tcPr>
            <w:tcW w:w="2195" w:type="dxa"/>
            <w:vAlign w:val="center"/>
          </w:tcPr>
          <w:p w14:paraId="15597C6B" w14:textId="77777777" w:rsidR="00C375BA" w:rsidRPr="00A276DA" w:rsidRDefault="00C375BA" w:rsidP="00A276DA">
            <w:pPr>
              <w:pStyle w:val="Nagwek1"/>
              <w:jc w:val="center"/>
              <w:rPr>
                <w:sz w:val="22"/>
                <w:szCs w:val="22"/>
              </w:rPr>
            </w:pPr>
            <w:r w:rsidRPr="00A276DA">
              <w:rPr>
                <w:sz w:val="22"/>
                <w:szCs w:val="22"/>
              </w:rPr>
              <w:t>e-mail</w:t>
            </w:r>
          </w:p>
        </w:tc>
      </w:tr>
      <w:tr w:rsidR="00C375BA" w:rsidRPr="00565199" w14:paraId="7362B6D8" w14:textId="77777777" w:rsidTr="00A05005">
        <w:trPr>
          <w:jc w:val="center"/>
        </w:trPr>
        <w:tc>
          <w:tcPr>
            <w:tcW w:w="496" w:type="dxa"/>
            <w:vAlign w:val="center"/>
          </w:tcPr>
          <w:p w14:paraId="12FE3074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</w:t>
            </w:r>
          </w:p>
        </w:tc>
        <w:tc>
          <w:tcPr>
            <w:tcW w:w="1674" w:type="dxa"/>
          </w:tcPr>
          <w:p w14:paraId="3C957D13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4DEC1ED0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7666F46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66BA9092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1E490EC7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73C8A4A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2716D585" w14:textId="77777777" w:rsidTr="00A05005">
        <w:trPr>
          <w:jc w:val="center"/>
        </w:trPr>
        <w:tc>
          <w:tcPr>
            <w:tcW w:w="496" w:type="dxa"/>
            <w:vAlign w:val="center"/>
          </w:tcPr>
          <w:p w14:paraId="2D0D849D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2.</w:t>
            </w:r>
          </w:p>
        </w:tc>
        <w:tc>
          <w:tcPr>
            <w:tcW w:w="1674" w:type="dxa"/>
          </w:tcPr>
          <w:p w14:paraId="7AA5568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33F5243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5E7AAA58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22E5C870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64473BB0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1BC9C853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0AA2E417" w14:textId="77777777" w:rsidTr="00A05005">
        <w:trPr>
          <w:jc w:val="center"/>
        </w:trPr>
        <w:tc>
          <w:tcPr>
            <w:tcW w:w="496" w:type="dxa"/>
            <w:vAlign w:val="center"/>
          </w:tcPr>
          <w:p w14:paraId="320A2017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3.</w:t>
            </w:r>
          </w:p>
        </w:tc>
        <w:tc>
          <w:tcPr>
            <w:tcW w:w="1674" w:type="dxa"/>
          </w:tcPr>
          <w:p w14:paraId="497DE4DA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7DC15882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7D6D60D8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682934C7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0FDAAF4E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5384043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69B95156" w14:textId="77777777" w:rsidTr="00A05005">
        <w:trPr>
          <w:jc w:val="center"/>
        </w:trPr>
        <w:tc>
          <w:tcPr>
            <w:tcW w:w="496" w:type="dxa"/>
            <w:vAlign w:val="center"/>
          </w:tcPr>
          <w:p w14:paraId="2614F09E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4.</w:t>
            </w:r>
          </w:p>
        </w:tc>
        <w:tc>
          <w:tcPr>
            <w:tcW w:w="1674" w:type="dxa"/>
          </w:tcPr>
          <w:p w14:paraId="0C5FA1F6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4BD5158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48A8FBD2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15D17E3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20E385B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538D2B0C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6476BCBF" w14:textId="77777777" w:rsidTr="00A05005">
        <w:trPr>
          <w:jc w:val="center"/>
        </w:trPr>
        <w:tc>
          <w:tcPr>
            <w:tcW w:w="496" w:type="dxa"/>
            <w:vAlign w:val="center"/>
          </w:tcPr>
          <w:p w14:paraId="05723241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5.</w:t>
            </w:r>
          </w:p>
        </w:tc>
        <w:tc>
          <w:tcPr>
            <w:tcW w:w="1674" w:type="dxa"/>
          </w:tcPr>
          <w:p w14:paraId="08FE8B3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282F2E72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35159C1D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1912D01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01C4D34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76E9052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77ADE263" w14:textId="77777777" w:rsidTr="00A05005">
        <w:trPr>
          <w:jc w:val="center"/>
        </w:trPr>
        <w:tc>
          <w:tcPr>
            <w:tcW w:w="496" w:type="dxa"/>
            <w:vAlign w:val="center"/>
          </w:tcPr>
          <w:p w14:paraId="3A33E299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6.</w:t>
            </w:r>
          </w:p>
        </w:tc>
        <w:tc>
          <w:tcPr>
            <w:tcW w:w="1674" w:type="dxa"/>
          </w:tcPr>
          <w:p w14:paraId="7388E10B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52E5E8D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3EEE354B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537F519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566900EA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1554F7AA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02EA6DEF" w14:textId="77777777" w:rsidTr="00A05005">
        <w:trPr>
          <w:jc w:val="center"/>
        </w:trPr>
        <w:tc>
          <w:tcPr>
            <w:tcW w:w="496" w:type="dxa"/>
            <w:vAlign w:val="center"/>
          </w:tcPr>
          <w:p w14:paraId="64D2E18E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7.</w:t>
            </w:r>
          </w:p>
        </w:tc>
        <w:tc>
          <w:tcPr>
            <w:tcW w:w="1674" w:type="dxa"/>
          </w:tcPr>
          <w:p w14:paraId="0923EC8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423534F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0E3D6CE7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6587A1D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1F58EA0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31180E5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1A250FBC" w14:textId="77777777" w:rsidTr="00A05005">
        <w:trPr>
          <w:jc w:val="center"/>
        </w:trPr>
        <w:tc>
          <w:tcPr>
            <w:tcW w:w="496" w:type="dxa"/>
            <w:vAlign w:val="center"/>
          </w:tcPr>
          <w:p w14:paraId="76880CE3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8.</w:t>
            </w:r>
          </w:p>
        </w:tc>
        <w:tc>
          <w:tcPr>
            <w:tcW w:w="1674" w:type="dxa"/>
          </w:tcPr>
          <w:p w14:paraId="5C6360F8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B8BE847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715AD1FE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4436F42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0B42931B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14123918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071AD9A7" w14:textId="77777777" w:rsidTr="00A05005">
        <w:trPr>
          <w:jc w:val="center"/>
        </w:trPr>
        <w:tc>
          <w:tcPr>
            <w:tcW w:w="496" w:type="dxa"/>
            <w:vAlign w:val="center"/>
          </w:tcPr>
          <w:p w14:paraId="1AD953C0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9.</w:t>
            </w:r>
          </w:p>
        </w:tc>
        <w:tc>
          <w:tcPr>
            <w:tcW w:w="1674" w:type="dxa"/>
          </w:tcPr>
          <w:p w14:paraId="1E6EA5EC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15E018EB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51289C1A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1DF97C2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071C641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6738BF96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0E47E84A" w14:textId="77777777" w:rsidTr="00A05005">
        <w:trPr>
          <w:jc w:val="center"/>
        </w:trPr>
        <w:tc>
          <w:tcPr>
            <w:tcW w:w="496" w:type="dxa"/>
            <w:vAlign w:val="center"/>
          </w:tcPr>
          <w:p w14:paraId="2C1C8E52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0.</w:t>
            </w:r>
          </w:p>
        </w:tc>
        <w:tc>
          <w:tcPr>
            <w:tcW w:w="1674" w:type="dxa"/>
          </w:tcPr>
          <w:p w14:paraId="5E8CB18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5683B520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15C87D18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4773CDD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40ACC64A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3F3FD12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268407C2" w14:textId="77777777" w:rsidTr="00A05005">
        <w:trPr>
          <w:jc w:val="center"/>
        </w:trPr>
        <w:tc>
          <w:tcPr>
            <w:tcW w:w="496" w:type="dxa"/>
            <w:vAlign w:val="center"/>
          </w:tcPr>
          <w:p w14:paraId="77A722EA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1.</w:t>
            </w:r>
          </w:p>
        </w:tc>
        <w:tc>
          <w:tcPr>
            <w:tcW w:w="1674" w:type="dxa"/>
          </w:tcPr>
          <w:p w14:paraId="61F36883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51FD4D0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7D809413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48BDA63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2E9F96C7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3B682C9B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7FDA269D" w14:textId="77777777" w:rsidTr="00A05005">
        <w:trPr>
          <w:jc w:val="center"/>
        </w:trPr>
        <w:tc>
          <w:tcPr>
            <w:tcW w:w="496" w:type="dxa"/>
            <w:vAlign w:val="center"/>
          </w:tcPr>
          <w:p w14:paraId="322A61F6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2.</w:t>
            </w:r>
          </w:p>
        </w:tc>
        <w:tc>
          <w:tcPr>
            <w:tcW w:w="1674" w:type="dxa"/>
          </w:tcPr>
          <w:p w14:paraId="1EFCF4F5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94E25A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76068E6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74918AA9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0E816AC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15EB52F4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  <w:tr w:rsidR="00C375BA" w:rsidRPr="00565199" w14:paraId="3EAF3FFC" w14:textId="77777777" w:rsidTr="00A05005">
        <w:trPr>
          <w:jc w:val="center"/>
        </w:trPr>
        <w:tc>
          <w:tcPr>
            <w:tcW w:w="496" w:type="dxa"/>
            <w:vAlign w:val="center"/>
          </w:tcPr>
          <w:p w14:paraId="6F085C47" w14:textId="77777777" w:rsidR="00C375BA" w:rsidRPr="00565199" w:rsidRDefault="00C375BA" w:rsidP="00A05005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3.</w:t>
            </w:r>
          </w:p>
        </w:tc>
        <w:tc>
          <w:tcPr>
            <w:tcW w:w="1674" w:type="dxa"/>
          </w:tcPr>
          <w:p w14:paraId="2EC90AC0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71AE446F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45844A9D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14:paraId="7F2F3F46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14:paraId="529B6341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14:paraId="2E3B9426" w14:textId="77777777" w:rsidR="00C375BA" w:rsidRPr="00565199" w:rsidRDefault="00C375BA" w:rsidP="00A05005">
            <w:pPr>
              <w:jc w:val="both"/>
              <w:rPr>
                <w:sz w:val="28"/>
                <w:szCs w:val="28"/>
              </w:rPr>
            </w:pPr>
          </w:p>
        </w:tc>
      </w:tr>
    </w:tbl>
    <w:p w14:paraId="643679A4" w14:textId="77777777" w:rsidR="00C375BA" w:rsidRPr="001B6316" w:rsidRDefault="00C375BA" w:rsidP="001B6316">
      <w:pPr>
        <w:rPr>
          <w:sz w:val="18"/>
          <w:szCs w:val="18"/>
        </w:rPr>
      </w:pPr>
      <w:r w:rsidRPr="004D4911">
        <w:rPr>
          <w:rStyle w:val="Nagwek1Znak"/>
        </w:rPr>
        <w:t>KLAUZULA INFORMACYJNA</w:t>
      </w:r>
      <w:r w:rsidRPr="007F42EE">
        <w:br/>
      </w:r>
      <w:r w:rsidRPr="001B6316">
        <w:rPr>
          <w:i/>
          <w:iCs/>
          <w:sz w:val="18"/>
          <w:szCs w:val="18"/>
        </w:rPr>
        <w:t>(zapoznanie się z Klauzulą informacyjną jest obowiązkowe)</w:t>
      </w:r>
      <w:r w:rsidRPr="001B6316">
        <w:rPr>
          <w:sz w:val="18"/>
          <w:szCs w:val="18"/>
        </w:rPr>
        <w:br/>
        <w:t>Zgodnie z art. 13 ust. 1 i 2 ogólnego Rozporządzenia Parlamentu Europejskiego i Rady (UE) 2016/679 w sprawie ochrony osób fizycznych w związku z przetwarzaniem danych osobowych i w sprawie swobodnego przepływu takich danych oraz uchylenia dyrektywy 95/46/WE z dnia 27 kwietnia 2016 r. zwanego dalej RODO, oraz ustawą z dnia 10 maja  2018  r. o ochronie danych osobowych (Dz.U. z 2018 poz. 1000), uczelnia informuje, iż:</w:t>
      </w:r>
      <w:r w:rsidRPr="001B6316">
        <w:rPr>
          <w:sz w:val="18"/>
          <w:szCs w:val="18"/>
        </w:rPr>
        <w:br/>
        <w:t>1. Administratorem Pani/Pana danych osobowych jest Zachodniopomorski Uniwersytet Technologiczny w Szczecinie z siedzibą przy al. Piastów 17, 70-310 Szczecin.</w:t>
      </w:r>
      <w:r w:rsidRPr="001B6316">
        <w:rPr>
          <w:sz w:val="18"/>
          <w:szCs w:val="18"/>
        </w:rPr>
        <w:br/>
        <w:t>2. Administrator danych osobowych powołał osobę nadzorującą prawidłowość przetwarzania danych osobowych, z którą można skontaktować się za pośrednictwem adresu e-mail: IOD.kurek@zut.edu.pl.</w:t>
      </w:r>
      <w:r w:rsidRPr="001B6316">
        <w:rPr>
          <w:sz w:val="18"/>
          <w:szCs w:val="18"/>
        </w:rPr>
        <w:br/>
        <w:t>3. Pani/Pana dane osobowe przetwarzane będą  z uwagi na Pani/Pana działalność w organizacji studenckiej i wykorzystywane będą do celów organizacyjnych, statutowych, archiwalnych, statystycznych.</w:t>
      </w:r>
    </w:p>
    <w:p w14:paraId="18E57347" w14:textId="77777777" w:rsidR="00C375BA" w:rsidRPr="001B6316" w:rsidRDefault="00C375BA" w:rsidP="001B6316">
      <w:pPr>
        <w:rPr>
          <w:rFonts w:cs="Arial"/>
          <w:bCs/>
          <w:kern w:val="1"/>
          <w:sz w:val="18"/>
          <w:szCs w:val="18"/>
        </w:rPr>
      </w:pPr>
      <w:r w:rsidRPr="001B6316">
        <w:rPr>
          <w:rStyle w:val="Uwydatnienie"/>
          <w:rFonts w:cs="Arial"/>
          <w:sz w:val="14"/>
          <w:szCs w:val="14"/>
        </w:rPr>
        <w:t xml:space="preserve">4.Podstawą prawną </w:t>
      </w:r>
      <w:r w:rsidRPr="001B6316">
        <w:rPr>
          <w:rFonts w:cs="Arial"/>
          <w:bCs/>
          <w:kern w:val="1"/>
          <w:sz w:val="18"/>
          <w:szCs w:val="18"/>
        </w:rPr>
        <w:t>przetwarzania Pani/Pana danych stanowi art. 6 ust. 1 lit. b RODO – przetwarzanie jest niezbędne do działalności w organizacji studenckiej.</w:t>
      </w:r>
    </w:p>
    <w:p w14:paraId="35843772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rFonts w:cs="Arial"/>
          <w:bCs/>
          <w:kern w:val="1"/>
          <w:sz w:val="18"/>
          <w:szCs w:val="18"/>
        </w:rPr>
        <w:t>5</w:t>
      </w:r>
      <w:r w:rsidRPr="001B6316">
        <w:rPr>
          <w:sz w:val="18"/>
          <w:szCs w:val="18"/>
        </w:rPr>
        <w:t>. Podanie danych jest dobrowolne, jednak konieczne do realizacji celów, do jakich zostały zebrane.</w:t>
      </w:r>
      <w:r w:rsidRPr="001B6316">
        <w:rPr>
          <w:sz w:val="18"/>
          <w:szCs w:val="18"/>
        </w:rPr>
        <w:br/>
        <w:t>6. Odbiorcą Pani/Pana danych osobowych będzie Zachodniopomorski Uniwersytet Technologiczny w Szczecinie, dane nie będą udostępniane podmiotom zewnętrznym z wyjątkiem przypadków przewidzianych przepisami prawa.</w:t>
      </w:r>
    </w:p>
    <w:p w14:paraId="2C4FE349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7. Pani/Pana dane przechowywane będą przez okres niezbędny do realizacji wyżej określonych celów.</w:t>
      </w:r>
      <w:r w:rsidRPr="001B6316">
        <w:rPr>
          <w:sz w:val="18"/>
          <w:szCs w:val="18"/>
        </w:rPr>
        <w:br/>
        <w:t>8. Posiada Pani/Pan:</w:t>
      </w:r>
    </w:p>
    <w:p w14:paraId="0FCF3D51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stępu do treści swoich danych osobowych</w:t>
      </w:r>
    </w:p>
    <w:p w14:paraId="1C6FFF14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sprostowania danych osobowych,</w:t>
      </w:r>
    </w:p>
    <w:p w14:paraId="0F997404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usunięcia danych osobowych,</w:t>
      </w:r>
    </w:p>
    <w:p w14:paraId="0D047773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przenoszenia danych osobowych,</w:t>
      </w:r>
    </w:p>
    <w:p w14:paraId="7F6740E1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ograniczenia przetwarzania danych osobowych,</w:t>
      </w:r>
    </w:p>
    <w:p w14:paraId="3730EA3B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przenoszenia danych,</w:t>
      </w:r>
    </w:p>
    <w:p w14:paraId="6A96A1E3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wniesienia sprzeciwu,</w:t>
      </w:r>
    </w:p>
    <w:p w14:paraId="2FCD741B" w14:textId="77777777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- prawo do cofnięcia zgody w dowolnym momencie na przetwarzanie danych osobowych. Wycofanie zgody nie wpływa na zgodność z prawem przetwarzania, którego dokonano na podstawie zgody przed jej cofnięciem.</w:t>
      </w:r>
      <w:r w:rsidRPr="001B6316">
        <w:rPr>
          <w:sz w:val="18"/>
          <w:szCs w:val="18"/>
        </w:rPr>
        <w:br/>
        <w:t>9. Ma Pani/Pan prawo do wniesienia skargi do Prezesa Urzędu Ochrony Danych Osobowych, gdy uzna Pani/Pan, że przetwarzanie danych osobowych narusza przepisy RODO, na zasadach określonych w RODO.</w:t>
      </w:r>
      <w:r w:rsidRPr="001B6316">
        <w:rPr>
          <w:sz w:val="18"/>
          <w:szCs w:val="18"/>
        </w:rPr>
        <w:br/>
        <w:t>10. Pani/Pana dane nie będą przetwarzane w sposób zautomatyzowany i nie będą poddawane profilowaniu.</w:t>
      </w:r>
    </w:p>
    <w:p w14:paraId="77EC0633" w14:textId="26397153" w:rsidR="00C375BA" w:rsidRPr="001B6316" w:rsidRDefault="00C375BA" w:rsidP="001B6316">
      <w:pPr>
        <w:rPr>
          <w:sz w:val="18"/>
          <w:szCs w:val="18"/>
        </w:rPr>
      </w:pPr>
      <w:r w:rsidRPr="001B6316">
        <w:rPr>
          <w:sz w:val="18"/>
          <w:szCs w:val="18"/>
        </w:rPr>
        <w:t>11. Podanie przez Panią/Pana danych osobowych jest warunkiem realizacji celu. Niepodanie danych w zakresie wymaganym przeze administratora skutkuje niemożnością realizacji celu przetwarzania.</w:t>
      </w:r>
    </w:p>
    <w:p w14:paraId="55FF54F5" w14:textId="0B027EB9" w:rsidR="00A6089B" w:rsidRPr="003E13CE" w:rsidRDefault="00A6089B" w:rsidP="00A6089B">
      <w:pPr>
        <w:spacing w:before="120"/>
        <w:jc w:val="both"/>
      </w:pPr>
    </w:p>
    <w:p w14:paraId="7300895C" w14:textId="77777777" w:rsidR="00A6089B" w:rsidRDefault="00A6089B" w:rsidP="002F3FD5">
      <w:pPr>
        <w:tabs>
          <w:tab w:val="left" w:pos="851"/>
          <w:tab w:val="left" w:leader="dot" w:pos="2835"/>
          <w:tab w:val="left" w:pos="5954"/>
          <w:tab w:val="left" w:leader="dot" w:pos="8505"/>
        </w:tabs>
        <w:spacing w:before="12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4D816E5A" w14:textId="18C712CD" w:rsidR="00A6089B" w:rsidRDefault="00A6089B" w:rsidP="002F3FD5">
      <w:pPr>
        <w:tabs>
          <w:tab w:val="left" w:pos="1134"/>
          <w:tab w:val="left" w:pos="2835"/>
          <w:tab w:val="left" w:pos="5954"/>
          <w:tab w:val="left" w:pos="8505"/>
        </w:tabs>
        <w:spacing w:before="120"/>
        <w:rPr>
          <w:sz w:val="16"/>
          <w:szCs w:val="16"/>
        </w:rPr>
      </w:pPr>
      <w:r>
        <w:rPr>
          <w:sz w:val="18"/>
          <w:szCs w:val="18"/>
        </w:rPr>
        <w:tab/>
      </w:r>
      <w:r w:rsidRPr="003E13CE">
        <w:rPr>
          <w:sz w:val="18"/>
          <w:szCs w:val="18"/>
        </w:rPr>
        <w:t>(podpis opiekuna)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3E13CE">
        <w:rPr>
          <w:sz w:val="18"/>
          <w:szCs w:val="18"/>
        </w:rPr>
        <w:t>(podpis przewodniczącego /prezesa)</w:t>
      </w:r>
    </w:p>
    <w:sectPr w:rsidR="00A6089B" w:rsidSect="00D7227C">
      <w:pgSz w:w="11907" w:h="16840"/>
      <w:pgMar w:top="567" w:right="1134" w:bottom="567" w:left="1134" w:header="709" w:footer="709" w:gutter="0"/>
      <w:pgNumType w:start="1" w:chapStyle="1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EwMjK2MDQ3MrNQ0lEKTi0uzszPAykwqgUA6n8pZCwAAAA="/>
  </w:docVars>
  <w:rsids>
    <w:rsidRoot w:val="00C375BA"/>
    <w:rsid w:val="001B6316"/>
    <w:rsid w:val="002F3FD5"/>
    <w:rsid w:val="004B5205"/>
    <w:rsid w:val="004D4911"/>
    <w:rsid w:val="006B23BA"/>
    <w:rsid w:val="006F1D3C"/>
    <w:rsid w:val="00A276DA"/>
    <w:rsid w:val="00A6089B"/>
    <w:rsid w:val="00C33480"/>
    <w:rsid w:val="00C375BA"/>
    <w:rsid w:val="00DB3894"/>
    <w:rsid w:val="00E9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D9657"/>
  <w15:chartTrackingRefBased/>
  <w15:docId w15:val="{586A8501-6940-4052-A80D-9D86D5F79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75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C375BA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link w:val="Nagwek2Znak"/>
    <w:qFormat/>
    <w:rsid w:val="00C375BA"/>
    <w:pPr>
      <w:keepNext/>
      <w:ind w:right="-1"/>
      <w:jc w:val="both"/>
      <w:outlineLvl w:val="1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C375BA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C375B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Akapitzlist">
    <w:name w:val="List Paragraph"/>
    <w:basedOn w:val="Normalny"/>
    <w:qFormat/>
    <w:rsid w:val="00C375B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-Siatka">
    <w:name w:val="Table Grid"/>
    <w:basedOn w:val="Standardowy"/>
    <w:rsid w:val="00C375B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wydatnienie">
    <w:name w:val="Emphasis"/>
    <w:qFormat/>
    <w:rsid w:val="00C375BA"/>
    <w:rPr>
      <w:i/>
      <w:iCs/>
    </w:rPr>
  </w:style>
  <w:style w:type="paragraph" w:customStyle="1" w:styleId="gwpa5e667c8gwp3cb86075msonormal">
    <w:name w:val="gwpa5e667c8_gwp3cb86075_msonormal"/>
    <w:basedOn w:val="Normalny"/>
    <w:rsid w:val="00C375BA"/>
    <w:pPr>
      <w:spacing w:before="280" w:after="280"/>
    </w:pPr>
    <w:rPr>
      <w:sz w:val="24"/>
      <w:szCs w:val="24"/>
      <w:lang w:eastAsia="ar-SA"/>
    </w:rPr>
  </w:style>
  <w:style w:type="paragraph" w:styleId="Tytu">
    <w:name w:val="Title"/>
    <w:basedOn w:val="Nagwek1"/>
    <w:next w:val="Normalny"/>
    <w:link w:val="TytuZnak"/>
    <w:uiPriority w:val="10"/>
    <w:qFormat/>
    <w:rsid w:val="00A6089B"/>
    <w:pPr>
      <w:keepNext w:val="0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uiPriority w:val="10"/>
    <w:rsid w:val="00A6089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ja o zmianie składu zarządu lub zespołu</dc:title>
  <dc:subject/>
  <dc:creator>Dawid Dawidowicz</dc:creator>
  <cp:keywords/>
  <dc:description/>
  <cp:lastModifiedBy>Dawid Dawidowicz</cp:lastModifiedBy>
  <cp:revision>2</cp:revision>
  <dcterms:created xsi:type="dcterms:W3CDTF">2021-04-09T23:30:00Z</dcterms:created>
  <dcterms:modified xsi:type="dcterms:W3CDTF">2021-04-09T23:30:00Z</dcterms:modified>
</cp:coreProperties>
</file>